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7c813c0b8298a138321215e442b46e688097f"/>
      <w:r>
        <w:rPr>
          <w:b/>
        </w:rPr>
        <w:t xml:space="preserve">ПРОТОКОЛ ЕЛЕКТРОННОГО АУКЦІОНУ № BSE001-UA-20230124-402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9.2016 №9/2016-К укладеним з юридичною особою та права за договором іпотеки, укладеним з юридичною особою, та договорами поруки, укладеними з юридичною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і приміщення 1-го та 2-го поверху, загальною площею 340,8 кв.м, за адресою: м. Харків, вул. Пушкі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5 282 411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28 241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7:50:40Z</dcterms:created>
  <dcterms:modified xsi:type="dcterms:W3CDTF">2024-04-30T17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